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DE3BB0">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DE3BB0">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DE3BB0">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DE3BB0">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DE3BB0">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DE3BB0">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DE3BB0">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DE3BB0">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DE3BB0">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DE3BB0">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DE3BB0">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DE3BB0">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DE3BB0">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DE3BB0">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DE3BB0">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DE3BB0">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DE3BB0">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DE3BB0">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DE3BB0">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DE3BB0">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DE3BB0">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DE3BB0">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DE3BB0">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DE3BB0">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DE3BB0">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DE3BB0">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DE3BB0">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283423" w:rsidRPr="00C73943" w:rsidRDefault="00283423" w:rsidP="0028342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09411D" w:rsidRDefault="001A1FE1">
      <w:pPr>
        <w:pStyle w:val="Heading2"/>
        <w:ind w:left="482" w:hanging="497"/>
      </w:pPr>
      <w:bookmarkStart w:id="11" w:name="_Toc6271"/>
      <w:r>
        <w:t xml:space="preserve">User Classes and Characteristics </w:t>
      </w:r>
      <w:bookmarkEnd w:id="11"/>
    </w:p>
    <w:p w:rsidR="0009411D" w:rsidRDefault="001A1FE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Default="001A1FE1">
      <w:pPr>
        <w:ind w:left="-5"/>
      </w:pPr>
      <w:r>
        <w:t xml:space="preserve">&lt;List the user documentation components (such as user manuals, on-line help, and tutorials) that will be delivered along with the software. Identify any known user documentation delivery formats or standards.&gt; </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bookmarkStart w:id="27" w:name="_GoBack"/>
      <w:bookmarkEnd w:id="27"/>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1"/>
      <w:headerReference w:type="default" r:id="rId12"/>
      <w:headerReference w:type="first" r:id="rId1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3BB0" w:rsidRDefault="00DE3BB0">
      <w:pPr>
        <w:spacing w:after="0" w:line="240" w:lineRule="auto"/>
      </w:pPr>
      <w:r>
        <w:separator/>
      </w:r>
    </w:p>
  </w:endnote>
  <w:endnote w:type="continuationSeparator" w:id="0">
    <w:p w:rsidR="00DE3BB0" w:rsidRDefault="00DE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3BB0" w:rsidRDefault="00DE3BB0">
      <w:pPr>
        <w:spacing w:after="0" w:line="240" w:lineRule="auto"/>
      </w:pPr>
      <w:r>
        <w:separator/>
      </w:r>
    </w:p>
  </w:footnote>
  <w:footnote w:type="continuationSeparator" w:id="0">
    <w:p w:rsidR="00DE3BB0" w:rsidRDefault="00DE3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95A77" w:rsidRPr="00395A77">
      <w:rPr>
        <w:rFonts w:ascii="Times New Roman" w:eastAsia="Times New Roman" w:hAnsi="Times New Roman" w:cs="Times New Roman"/>
        <w:b/>
        <w:noProof/>
        <w:sz w:val="20"/>
      </w:rPr>
      <w:t>5</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rgUAOoKlSCwAAAA="/>
  </w:docVars>
  <w:rsids>
    <w:rsidRoot w:val="0009411D"/>
    <w:rsid w:val="000618E2"/>
    <w:rsid w:val="0009411D"/>
    <w:rsid w:val="000A2216"/>
    <w:rsid w:val="000A7726"/>
    <w:rsid w:val="001A1FE1"/>
    <w:rsid w:val="001B5639"/>
    <w:rsid w:val="001E6813"/>
    <w:rsid w:val="00283423"/>
    <w:rsid w:val="002D6633"/>
    <w:rsid w:val="00395A77"/>
    <w:rsid w:val="003A4CD9"/>
    <w:rsid w:val="0043600B"/>
    <w:rsid w:val="00444559"/>
    <w:rsid w:val="004F0407"/>
    <w:rsid w:val="0079137B"/>
    <w:rsid w:val="008B639B"/>
    <w:rsid w:val="008D5BAB"/>
    <w:rsid w:val="009778D2"/>
    <w:rsid w:val="00A37467"/>
    <w:rsid w:val="00A40411"/>
    <w:rsid w:val="00B21028"/>
    <w:rsid w:val="00C73943"/>
    <w:rsid w:val="00DA1ECA"/>
    <w:rsid w:val="00DB696F"/>
    <w:rsid w:val="00DE3BB0"/>
    <w:rsid w:val="00E9470E"/>
    <w:rsid w:val="00ED0072"/>
    <w:rsid w:val="00F913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F697"/>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9</Pages>
  <Words>2381</Words>
  <Characters>13574</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cp:revision>
  <dcterms:created xsi:type="dcterms:W3CDTF">2016-10-22T07:52:00Z</dcterms:created>
  <dcterms:modified xsi:type="dcterms:W3CDTF">2016-10-22T12:34:00Z</dcterms:modified>
</cp:coreProperties>
</file>